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5E6217" w14:textId="4C70130D" w:rsidR="00FE067E" w:rsidRPr="009F12C9" w:rsidRDefault="00CD36CF" w:rsidP="00CC1F3B">
      <w:pPr>
        <w:pStyle w:val="TitlePageOrigin"/>
        <w:rPr>
          <w:color w:val="auto"/>
        </w:rPr>
      </w:pPr>
      <w:r w:rsidRPr="009F12C9">
        <w:rPr>
          <w:color w:val="auto"/>
        </w:rPr>
        <w:t>WEST virginia legislature</w:t>
      </w:r>
    </w:p>
    <w:p w14:paraId="46E5E8AB" w14:textId="37379840" w:rsidR="00CD36CF" w:rsidRPr="009F12C9" w:rsidRDefault="00CD36CF" w:rsidP="00CC1F3B">
      <w:pPr>
        <w:pStyle w:val="TitlePageSession"/>
        <w:rPr>
          <w:color w:val="auto"/>
        </w:rPr>
      </w:pPr>
      <w:r w:rsidRPr="009F12C9">
        <w:rPr>
          <w:color w:val="auto"/>
        </w:rPr>
        <w:t>20</w:t>
      </w:r>
      <w:r w:rsidR="00CB1ADC" w:rsidRPr="009F12C9">
        <w:rPr>
          <w:color w:val="auto"/>
        </w:rPr>
        <w:t>2</w:t>
      </w:r>
      <w:r w:rsidR="00F53DD1" w:rsidRPr="009F12C9">
        <w:rPr>
          <w:color w:val="auto"/>
        </w:rPr>
        <w:t>1</w:t>
      </w:r>
      <w:r w:rsidRPr="009F12C9">
        <w:rPr>
          <w:color w:val="auto"/>
        </w:rPr>
        <w:t xml:space="preserve"> regular session</w:t>
      </w:r>
    </w:p>
    <w:p w14:paraId="7D1BB991" w14:textId="77777777" w:rsidR="00CD36CF" w:rsidRPr="009F12C9" w:rsidRDefault="002F2329"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9F12C9">
            <w:rPr>
              <w:color w:val="auto"/>
            </w:rPr>
            <w:t>Introduced</w:t>
          </w:r>
        </w:sdtContent>
      </w:sdt>
    </w:p>
    <w:p w14:paraId="2BAADA86" w14:textId="461F378C" w:rsidR="00CD36CF" w:rsidRPr="009F12C9" w:rsidRDefault="002F2329"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7E729F" w:rsidRPr="009F12C9">
            <w:rPr>
              <w:color w:val="auto"/>
            </w:rPr>
            <w:t>House</w:t>
          </w:r>
        </w:sdtContent>
      </w:sdt>
      <w:r w:rsidR="00303684" w:rsidRPr="009F12C9">
        <w:rPr>
          <w:color w:val="auto"/>
        </w:rPr>
        <w:t xml:space="preserve"> </w:t>
      </w:r>
      <w:r w:rsidR="00CD36CF" w:rsidRPr="009F12C9">
        <w:rPr>
          <w:color w:val="auto"/>
        </w:rPr>
        <w:t xml:space="preserve">Bill </w:t>
      </w:r>
      <w:sdt>
        <w:sdtPr>
          <w:rPr>
            <w:color w:val="auto"/>
          </w:rPr>
          <w:tag w:val="BNum"/>
          <w:id w:val="1645317809"/>
          <w:lock w:val="sdtLocked"/>
          <w:placeholder>
            <w:docPart w:val="7CD44D7481684EFBB2169CAE07E0AB86"/>
          </w:placeholder>
          <w:text/>
        </w:sdtPr>
        <w:sdtEndPr/>
        <w:sdtContent>
          <w:r w:rsidR="00FA5C5C">
            <w:rPr>
              <w:color w:val="auto"/>
            </w:rPr>
            <w:t>2953</w:t>
          </w:r>
        </w:sdtContent>
      </w:sdt>
    </w:p>
    <w:p w14:paraId="548E216B" w14:textId="63E9DA0C" w:rsidR="00CD36CF" w:rsidRPr="009F12C9" w:rsidRDefault="00CD36CF" w:rsidP="00CC1F3B">
      <w:pPr>
        <w:pStyle w:val="Sponsors"/>
        <w:rPr>
          <w:color w:val="auto"/>
        </w:rPr>
      </w:pPr>
      <w:r w:rsidRPr="009F12C9">
        <w:rPr>
          <w:color w:val="auto"/>
        </w:rPr>
        <w:t xml:space="preserve">By </w:t>
      </w:r>
      <w:sdt>
        <w:sdtPr>
          <w:rPr>
            <w:color w:val="auto"/>
          </w:rPr>
          <w:tag w:val="Sponsors"/>
          <w:id w:val="1589585889"/>
          <w:placeholder>
            <w:docPart w:val="BC6A277E70A54C5D83F0F91084EB54B0"/>
          </w:placeholder>
          <w:text w:multiLine="1"/>
        </w:sdtPr>
        <w:sdtEndPr/>
        <w:sdtContent>
          <w:r w:rsidR="007E729F" w:rsidRPr="009F12C9">
            <w:rPr>
              <w:color w:val="auto"/>
            </w:rPr>
            <w:t>Delegate</w:t>
          </w:r>
          <w:r w:rsidR="00943E16">
            <w:rPr>
              <w:color w:val="auto"/>
            </w:rPr>
            <w:t>s</w:t>
          </w:r>
          <w:r w:rsidR="007E729F" w:rsidRPr="009F12C9">
            <w:rPr>
              <w:color w:val="auto"/>
            </w:rPr>
            <w:t xml:space="preserve"> </w:t>
          </w:r>
          <w:r w:rsidR="00FC5D03" w:rsidRPr="009F12C9">
            <w:rPr>
              <w:color w:val="auto"/>
            </w:rPr>
            <w:t>Hardy</w:t>
          </w:r>
          <w:r w:rsidR="00943E16">
            <w:rPr>
              <w:color w:val="auto"/>
            </w:rPr>
            <w:t>, Westfall Jennings, Clark, Linville, Hott, D. Jeffries, Graves, Tully, Storch and Forsht</w:t>
          </w:r>
        </w:sdtContent>
      </w:sdt>
    </w:p>
    <w:p w14:paraId="6BA4DE6F" w14:textId="6B881A8F" w:rsidR="00E831B3" w:rsidRPr="009F12C9" w:rsidRDefault="00CD36CF" w:rsidP="0068666A">
      <w:pPr>
        <w:pStyle w:val="References"/>
        <w:rPr>
          <w:color w:val="auto"/>
        </w:rPr>
      </w:pPr>
      <w:r w:rsidRPr="009F12C9">
        <w:rPr>
          <w:color w:val="auto"/>
        </w:rPr>
        <w:t>[</w:t>
      </w:r>
      <w:sdt>
        <w:sdtPr>
          <w:rPr>
            <w:rFonts w:eastAsiaTheme="minorHAnsi"/>
            <w:color w:val="auto"/>
            <w:sz w:val="22"/>
          </w:rPr>
          <w:tag w:val="References"/>
          <w:id w:val="-1043047873"/>
          <w:placeholder>
            <w:docPart w:val="460D713500284C7FB4932CF3609CC106"/>
          </w:placeholder>
          <w:text w:multiLine="1"/>
        </w:sdtPr>
        <w:sdtContent>
          <w:r w:rsidR="002F2329" w:rsidRPr="002F2329">
            <w:rPr>
              <w:rFonts w:eastAsiaTheme="minorHAnsi"/>
              <w:color w:val="auto"/>
              <w:sz w:val="22"/>
            </w:rPr>
            <w:t xml:space="preserve">Introduced </w:t>
          </w:r>
          <w:r w:rsidR="002F2329">
            <w:rPr>
              <w:rFonts w:eastAsiaTheme="minorHAnsi"/>
              <w:color w:val="auto"/>
              <w:sz w:val="22"/>
            </w:rPr>
            <w:t>March 05, 2021</w:t>
          </w:r>
          <w:r w:rsidR="002F2329" w:rsidRPr="002F2329">
            <w:rPr>
              <w:rFonts w:eastAsiaTheme="minorHAnsi"/>
              <w:color w:val="auto"/>
              <w:sz w:val="22"/>
            </w:rPr>
            <w:t>; Referred to the Committee on Fire Departments and Emergency Medical Services</w:t>
          </w:r>
          <w:r w:rsidR="002F2329">
            <w:rPr>
              <w:rFonts w:eastAsiaTheme="minorHAnsi"/>
              <w:color w:val="auto"/>
              <w:sz w:val="22"/>
            </w:rPr>
            <w:t xml:space="preserve"> then the Judiciary</w:t>
          </w:r>
        </w:sdtContent>
      </w:sdt>
      <w:r w:rsidRPr="009F12C9">
        <w:rPr>
          <w:color w:val="auto"/>
        </w:rPr>
        <w:t>]</w:t>
      </w:r>
    </w:p>
    <w:p w14:paraId="2EF63CFD" w14:textId="62C5F79F" w:rsidR="00303684" w:rsidRPr="009F12C9" w:rsidRDefault="0000526A" w:rsidP="00CC1F3B">
      <w:pPr>
        <w:pStyle w:val="TitleSection"/>
        <w:rPr>
          <w:color w:val="auto"/>
        </w:rPr>
      </w:pPr>
      <w:r w:rsidRPr="009F12C9">
        <w:rPr>
          <w:color w:val="auto"/>
        </w:rPr>
        <w:lastRenderedPageBreak/>
        <w:t>A BILL</w:t>
      </w:r>
      <w:r w:rsidR="007426B5" w:rsidRPr="009F12C9">
        <w:rPr>
          <w:color w:val="auto"/>
        </w:rPr>
        <w:t xml:space="preserve"> to amend and reenact §</w:t>
      </w:r>
      <w:r w:rsidR="00F53DD1" w:rsidRPr="009F12C9">
        <w:rPr>
          <w:color w:val="auto"/>
        </w:rPr>
        <w:t>7</w:t>
      </w:r>
      <w:r w:rsidR="007426B5" w:rsidRPr="009F12C9">
        <w:rPr>
          <w:color w:val="auto"/>
        </w:rPr>
        <w:t>-</w:t>
      </w:r>
      <w:r w:rsidR="00F53DD1" w:rsidRPr="009F12C9">
        <w:rPr>
          <w:color w:val="auto"/>
        </w:rPr>
        <w:t>17</w:t>
      </w:r>
      <w:r w:rsidR="007426B5" w:rsidRPr="009F12C9">
        <w:rPr>
          <w:color w:val="auto"/>
        </w:rPr>
        <w:t>-</w:t>
      </w:r>
      <w:r w:rsidR="00F53DD1" w:rsidRPr="009F12C9">
        <w:rPr>
          <w:color w:val="auto"/>
        </w:rPr>
        <w:t>3</w:t>
      </w:r>
      <w:r w:rsidR="007426B5" w:rsidRPr="009F12C9">
        <w:rPr>
          <w:color w:val="auto"/>
        </w:rPr>
        <w:t xml:space="preserve"> </w:t>
      </w:r>
      <w:r w:rsidR="00F53DD1" w:rsidRPr="009F12C9">
        <w:rPr>
          <w:color w:val="auto"/>
        </w:rPr>
        <w:t xml:space="preserve">and §7-17-12 </w:t>
      </w:r>
      <w:r w:rsidR="007426B5" w:rsidRPr="009F12C9">
        <w:rPr>
          <w:color w:val="auto"/>
        </w:rPr>
        <w:t xml:space="preserve">of the </w:t>
      </w:r>
      <w:r w:rsidR="00AA251E" w:rsidRPr="009F12C9">
        <w:rPr>
          <w:color w:val="auto"/>
        </w:rPr>
        <w:t>C</w:t>
      </w:r>
      <w:r w:rsidR="007426B5" w:rsidRPr="009F12C9">
        <w:rPr>
          <w:color w:val="auto"/>
        </w:rPr>
        <w:t xml:space="preserve">ode of West Virginia, 1931, as amended, </w:t>
      </w:r>
      <w:r w:rsidR="00B54A92" w:rsidRPr="009F12C9">
        <w:rPr>
          <w:color w:val="auto"/>
        </w:rPr>
        <w:t xml:space="preserve">all </w:t>
      </w:r>
      <w:r w:rsidR="007426B5" w:rsidRPr="009F12C9">
        <w:rPr>
          <w:color w:val="auto"/>
        </w:rPr>
        <w:t xml:space="preserve">relating to </w:t>
      </w:r>
      <w:r w:rsidR="00F53DD1" w:rsidRPr="009F12C9">
        <w:rPr>
          <w:color w:val="auto"/>
        </w:rPr>
        <w:t xml:space="preserve">clarifying that counties </w:t>
      </w:r>
      <w:r w:rsidR="0016560A" w:rsidRPr="009F12C9">
        <w:rPr>
          <w:color w:val="auto"/>
        </w:rPr>
        <w:t xml:space="preserve">may </w:t>
      </w:r>
      <w:r w:rsidR="001F2470" w:rsidRPr="009F12C9">
        <w:rPr>
          <w:color w:val="auto"/>
        </w:rPr>
        <w:t>hire</w:t>
      </w:r>
      <w:r w:rsidR="00F53DD1" w:rsidRPr="009F12C9">
        <w:rPr>
          <w:color w:val="auto"/>
        </w:rPr>
        <w:t xml:space="preserve"> firefighters as paid staff; and to modifying the existing procedures to include a procedure of public hearing to commission a vote</w:t>
      </w:r>
      <w:r w:rsidR="0016560A" w:rsidRPr="009F12C9">
        <w:rPr>
          <w:color w:val="auto"/>
        </w:rPr>
        <w:t xml:space="preserve"> without the</w:t>
      </w:r>
      <w:r w:rsidR="00B357D2" w:rsidRPr="009F12C9">
        <w:rPr>
          <w:color w:val="auto"/>
        </w:rPr>
        <w:t>10</w:t>
      </w:r>
      <w:r w:rsidR="0016560A" w:rsidRPr="009F12C9">
        <w:rPr>
          <w:color w:val="auto"/>
        </w:rPr>
        <w:t xml:space="preserve"> percent threshold</w:t>
      </w:r>
      <w:r w:rsidR="00F53DD1" w:rsidRPr="009F12C9">
        <w:rPr>
          <w:color w:val="auto"/>
        </w:rPr>
        <w:t xml:space="preserve">, as it relates to </w:t>
      </w:r>
      <w:r w:rsidR="001F2470" w:rsidRPr="009F12C9">
        <w:rPr>
          <w:color w:val="auto"/>
        </w:rPr>
        <w:t>amending fire fees</w:t>
      </w:r>
      <w:r w:rsidR="00F53DD1" w:rsidRPr="009F12C9">
        <w:rPr>
          <w:color w:val="auto"/>
        </w:rPr>
        <w:t>.</w:t>
      </w:r>
    </w:p>
    <w:p w14:paraId="378E88B5" w14:textId="77777777" w:rsidR="00303684" w:rsidRPr="009F12C9" w:rsidRDefault="00303684" w:rsidP="00CC1F3B">
      <w:pPr>
        <w:pStyle w:val="EnactingClause"/>
        <w:rPr>
          <w:color w:val="auto"/>
        </w:rPr>
        <w:sectPr w:rsidR="00303684" w:rsidRPr="009F12C9" w:rsidSect="00FC030E">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9F12C9">
        <w:rPr>
          <w:color w:val="auto"/>
        </w:rPr>
        <w:t>Be it enacted by the Legislature of West Virginia:</w:t>
      </w:r>
    </w:p>
    <w:p w14:paraId="5FD2C142" w14:textId="2A533A5A" w:rsidR="007426B5" w:rsidRPr="009F12C9" w:rsidRDefault="007426B5" w:rsidP="007426B5">
      <w:pPr>
        <w:pStyle w:val="ArticleHeading"/>
        <w:rPr>
          <w:color w:val="auto"/>
        </w:rPr>
      </w:pPr>
      <w:r w:rsidRPr="009F12C9">
        <w:rPr>
          <w:color w:val="auto"/>
        </w:rPr>
        <w:t>ARTICLE 1</w:t>
      </w:r>
      <w:r w:rsidR="00312F2C" w:rsidRPr="009F12C9">
        <w:rPr>
          <w:color w:val="auto"/>
        </w:rPr>
        <w:t>7</w:t>
      </w:r>
      <w:r w:rsidRPr="009F12C9">
        <w:rPr>
          <w:color w:val="auto"/>
        </w:rPr>
        <w:t xml:space="preserve">. </w:t>
      </w:r>
      <w:r w:rsidR="00312F2C" w:rsidRPr="009F12C9">
        <w:rPr>
          <w:color w:val="auto"/>
        </w:rPr>
        <w:t>county fire boards</w:t>
      </w:r>
      <w:r w:rsidRPr="009F12C9">
        <w:rPr>
          <w:color w:val="auto"/>
        </w:rPr>
        <w:t>.</w:t>
      </w:r>
    </w:p>
    <w:p w14:paraId="334CF2CB" w14:textId="77777777" w:rsidR="007426B5" w:rsidRPr="009F12C9" w:rsidRDefault="007426B5" w:rsidP="007426B5">
      <w:pPr>
        <w:rPr>
          <w:color w:val="auto"/>
        </w:rPr>
        <w:sectPr w:rsidR="007426B5" w:rsidRPr="009F12C9" w:rsidSect="00FC030E">
          <w:headerReference w:type="default" r:id="rId14"/>
          <w:footerReference w:type="default" r:id="rId15"/>
          <w:type w:val="continuous"/>
          <w:pgSz w:w="12240" w:h="15840"/>
          <w:pgMar w:top="1440" w:right="1440" w:bottom="1440" w:left="1440" w:header="720" w:footer="720" w:gutter="0"/>
          <w:pgNumType w:start="0"/>
          <w:cols w:space="720"/>
          <w:noEndnote/>
          <w:docGrid w:linePitch="299"/>
        </w:sectPr>
      </w:pPr>
    </w:p>
    <w:p w14:paraId="52018012" w14:textId="77777777" w:rsidR="00F53DD1" w:rsidRPr="009F12C9" w:rsidRDefault="00F53DD1" w:rsidP="00551E74">
      <w:pPr>
        <w:pStyle w:val="SectionHeading"/>
        <w:rPr>
          <w:color w:val="auto"/>
        </w:rPr>
      </w:pPr>
      <w:r w:rsidRPr="009F12C9">
        <w:rPr>
          <w:color w:val="auto"/>
        </w:rPr>
        <w:t>§7-17-3. County fire association creation; prohibiting entrance by a municipality maintaining a full time paid fire department.</w:t>
      </w:r>
    </w:p>
    <w:p w14:paraId="1E9B0A5B" w14:textId="4A50492A" w:rsidR="00F53DD1" w:rsidRPr="009F12C9" w:rsidRDefault="00F53DD1" w:rsidP="00551E74">
      <w:pPr>
        <w:pStyle w:val="SectionBody"/>
        <w:rPr>
          <w:color w:val="auto"/>
        </w:rPr>
      </w:pPr>
      <w:r w:rsidRPr="009F12C9">
        <w:rPr>
          <w:color w:val="auto"/>
        </w:rPr>
        <w:t xml:space="preserve">The fire departments within each county are hereby authorized to create and establish a county fire association, hereinafter referred to as </w:t>
      </w:r>
      <w:r w:rsidR="002C314E" w:rsidRPr="009F12C9">
        <w:rPr>
          <w:color w:val="auto"/>
        </w:rPr>
        <w:t>“</w:t>
      </w:r>
      <w:r w:rsidRPr="009F12C9">
        <w:rPr>
          <w:color w:val="auto"/>
        </w:rPr>
        <w:t>fire association.</w:t>
      </w:r>
      <w:r w:rsidR="002C314E" w:rsidRPr="009F12C9">
        <w:rPr>
          <w:color w:val="auto"/>
        </w:rPr>
        <w:t>”</w:t>
      </w:r>
      <w:r w:rsidRPr="009F12C9">
        <w:rPr>
          <w:color w:val="auto"/>
        </w:rPr>
        <w:t xml:space="preserve"> The county fire association is created to discuss fire protection services to address fire protection problems at the county level.</w:t>
      </w:r>
    </w:p>
    <w:p w14:paraId="3CE91A67" w14:textId="4A6B3F2C" w:rsidR="00F53DD1" w:rsidRPr="009F12C9" w:rsidRDefault="00F53DD1" w:rsidP="00551E74">
      <w:pPr>
        <w:pStyle w:val="SectionBody"/>
        <w:rPr>
          <w:color w:val="auto"/>
        </w:rPr>
      </w:pPr>
      <w:r w:rsidRPr="009F12C9">
        <w:rPr>
          <w:color w:val="auto"/>
        </w:rPr>
        <w:t>Upon the creation of a fire association, any full-time paid fire department located in a municipality, as defined i</w:t>
      </w:r>
      <w:r w:rsidR="001C4B59" w:rsidRPr="009F12C9">
        <w:rPr>
          <w:color w:val="auto"/>
        </w:rPr>
        <w:t xml:space="preserve">n </w:t>
      </w:r>
      <w:r w:rsidRPr="009F12C9">
        <w:rPr>
          <w:bCs/>
          <w:color w:val="auto"/>
        </w:rPr>
        <w:t>§8-15-9</w:t>
      </w:r>
      <w:r w:rsidR="001C4B59" w:rsidRPr="009F12C9">
        <w:rPr>
          <w:bCs/>
          <w:color w:val="auto"/>
        </w:rPr>
        <w:t xml:space="preserve"> of this code</w:t>
      </w:r>
      <w:r w:rsidRPr="009F12C9">
        <w:rPr>
          <w:b/>
          <w:color w:val="auto"/>
        </w:rPr>
        <w:t xml:space="preserve"> </w:t>
      </w:r>
      <w:r w:rsidRPr="009F12C9">
        <w:rPr>
          <w:color w:val="auto"/>
        </w:rPr>
        <w:t>is excluded from the provisions of this article.</w:t>
      </w:r>
    </w:p>
    <w:p w14:paraId="55A6B6FC" w14:textId="6F69DFEB" w:rsidR="00F53DD1" w:rsidRPr="009F12C9" w:rsidRDefault="00F53DD1" w:rsidP="00551E74">
      <w:pPr>
        <w:pStyle w:val="SectionBody"/>
        <w:rPr>
          <w:color w:val="auto"/>
        </w:rPr>
        <w:sectPr w:rsidR="00F53DD1" w:rsidRPr="009F12C9" w:rsidSect="00FC030E">
          <w:type w:val="continuous"/>
          <w:pgSz w:w="12240" w:h="15840"/>
          <w:pgMar w:top="1440" w:right="1440" w:bottom="1440" w:left="1440" w:header="720" w:footer="720" w:gutter="0"/>
          <w:lnNumType w:countBy="1" w:restart="newSection"/>
          <w:cols w:space="720"/>
          <w:noEndnote/>
          <w:docGrid w:linePitch="326"/>
        </w:sectPr>
      </w:pPr>
      <w:r w:rsidRPr="009F12C9">
        <w:rPr>
          <w:color w:val="auto"/>
        </w:rPr>
        <w:t xml:space="preserve">However, this provision shall not prohibit the county commission or the fire board with the approval of the county commission from contracting with any </w:t>
      </w:r>
      <w:r w:rsidRPr="009F12C9">
        <w:rPr>
          <w:strike/>
          <w:color w:val="auto"/>
        </w:rPr>
        <w:t>municipal</w:t>
      </w:r>
      <w:r w:rsidRPr="009F12C9">
        <w:rPr>
          <w:color w:val="auto"/>
        </w:rPr>
        <w:t xml:space="preserve"> </w:t>
      </w:r>
      <w:r w:rsidRPr="009F12C9">
        <w:rPr>
          <w:color w:val="auto"/>
          <w:u w:val="single"/>
        </w:rPr>
        <w:t>political subdivision</w:t>
      </w:r>
      <w:r w:rsidRPr="009F12C9">
        <w:rPr>
          <w:color w:val="auto"/>
        </w:rPr>
        <w:t xml:space="preserve"> fire department for fire protection services rendered to the county</w:t>
      </w:r>
      <w:r w:rsidR="000115B4" w:rsidRPr="009F12C9">
        <w:rPr>
          <w:color w:val="auto"/>
        </w:rPr>
        <w:t>.</w:t>
      </w:r>
    </w:p>
    <w:p w14:paraId="6A83418E" w14:textId="3E966611" w:rsidR="00F53DD1" w:rsidRPr="009F12C9" w:rsidRDefault="00F53DD1" w:rsidP="00551E74">
      <w:pPr>
        <w:pStyle w:val="SectionHeading"/>
        <w:rPr>
          <w:color w:val="auto"/>
        </w:rPr>
      </w:pPr>
      <w:r w:rsidRPr="009F12C9">
        <w:rPr>
          <w:color w:val="auto"/>
        </w:rPr>
        <w:t xml:space="preserve">§7-17-12. County fire service fees; petition; election; dedication; and </w:t>
      </w:r>
      <w:r w:rsidRPr="009F12C9">
        <w:rPr>
          <w:strike/>
          <w:color w:val="auto"/>
        </w:rPr>
        <w:t>increase</w:t>
      </w:r>
      <w:r w:rsidR="000115B4" w:rsidRPr="009F12C9">
        <w:rPr>
          <w:color w:val="auto"/>
        </w:rPr>
        <w:t xml:space="preserve"> </w:t>
      </w:r>
      <w:r w:rsidR="000115B4" w:rsidRPr="009F12C9">
        <w:rPr>
          <w:color w:val="auto"/>
          <w:u w:val="single"/>
        </w:rPr>
        <w:t>amendment</w:t>
      </w:r>
      <w:r w:rsidRPr="009F12C9">
        <w:rPr>
          <w:color w:val="auto"/>
          <w:u w:val="single"/>
        </w:rPr>
        <w:t>.</w:t>
      </w:r>
    </w:p>
    <w:p w14:paraId="4876D2E1" w14:textId="5387E59A" w:rsidR="00F53DD1" w:rsidRPr="009F12C9" w:rsidRDefault="008D03DF" w:rsidP="00551E74">
      <w:pPr>
        <w:pStyle w:val="SectionBody"/>
        <w:rPr>
          <w:color w:val="auto"/>
        </w:rPr>
      </w:pPr>
      <w:r w:rsidRPr="009F12C9">
        <w:rPr>
          <w:color w:val="auto"/>
          <w:u w:val="single"/>
        </w:rPr>
        <w:t>(a)</w:t>
      </w:r>
      <w:r w:rsidRPr="009F12C9">
        <w:rPr>
          <w:color w:val="auto"/>
        </w:rPr>
        <w:t xml:space="preserve"> </w:t>
      </w:r>
      <w:r w:rsidR="00F53DD1" w:rsidRPr="009F12C9">
        <w:rPr>
          <w:color w:val="auto"/>
        </w:rPr>
        <w:t xml:space="preserve">Every county commission which provides fire protection services has plenary power and authority to provide by ordinance for the continuance or improvement of such service, to make regulations with respect thereto and to impose by ordinance, upon the users of such services, reasonable fire service rates, fees and charges to be collected in the manner specified in the ordinance. However, before a county commission can impose by ordinance, upon the users of such service, a reasonable fire service fee, ten percent of the qualified voters shall present a petition duly signed by them in their own handwriting, and filed with the clerk of the county commission directing that the county commission impose such a fee. The county commission shall not have a lien on any property as security for payments due under the ordinance. Any </w:t>
      </w:r>
      <w:r w:rsidR="00F53DD1" w:rsidRPr="009F12C9">
        <w:rPr>
          <w:color w:val="auto"/>
        </w:rPr>
        <w:lastRenderedPageBreak/>
        <w:t xml:space="preserve">ordinance enacted under the provisions of this section shall be published as a Class II legal advertisement in compliance with the provisions of </w:t>
      </w:r>
      <w:r w:rsidR="004907D3" w:rsidRPr="009F12C9">
        <w:rPr>
          <w:bCs/>
          <w:color w:val="auto"/>
        </w:rPr>
        <w:t xml:space="preserve">§59-3-1 </w:t>
      </w:r>
      <w:r w:rsidR="004907D3" w:rsidRPr="009F12C9">
        <w:rPr>
          <w:bCs/>
          <w:i/>
          <w:iCs/>
          <w:color w:val="auto"/>
        </w:rPr>
        <w:t>et seq</w:t>
      </w:r>
      <w:r w:rsidR="004907D3" w:rsidRPr="009F12C9">
        <w:rPr>
          <w:bCs/>
          <w:color w:val="auto"/>
        </w:rPr>
        <w:t>.</w:t>
      </w:r>
      <w:r w:rsidR="001C4B59" w:rsidRPr="009F12C9">
        <w:rPr>
          <w:bCs/>
          <w:color w:val="auto"/>
        </w:rPr>
        <w:t xml:space="preserve"> of this code</w:t>
      </w:r>
      <w:r w:rsidR="00F53DD1" w:rsidRPr="009F12C9">
        <w:rPr>
          <w:color w:val="auto"/>
        </w:rPr>
        <w:t xml:space="preserve">, and the publication area for such publication shall be the county in which the county fire board is located. In the event </w:t>
      </w:r>
      <w:r w:rsidR="007C6690" w:rsidRPr="009F12C9">
        <w:rPr>
          <w:color w:val="auto"/>
        </w:rPr>
        <w:t>30</w:t>
      </w:r>
      <w:r w:rsidR="00F53DD1" w:rsidRPr="009F12C9">
        <w:rPr>
          <w:color w:val="auto"/>
        </w:rPr>
        <w:t xml:space="preserve"> percent of the qualified voters of the county by petition duly signed by them in their own handwriting and filed with the clerk of the county commission within </w:t>
      </w:r>
      <w:r w:rsidR="00A07A95" w:rsidRPr="009F12C9">
        <w:rPr>
          <w:color w:val="auto"/>
        </w:rPr>
        <w:t>45</w:t>
      </w:r>
      <w:r w:rsidR="00F53DD1" w:rsidRPr="009F12C9">
        <w:rPr>
          <w:color w:val="auto"/>
        </w:rPr>
        <w:t xml:space="preserve"> days after the expiration of such publication protest against such ordinance as enacted or amended, the ordinance may not become effective until it is ratified by a majority of the legal votes cast thereon by the qualified voters of such county at any primary, general or special election as the county commission directs. Voting thereon may not take place until after notice of the submission has been given by publication as above provided for the publication of the ordinance after it is adopted. The powers and authority hereby granted to county commissions are in addition to and supplemental to the powers and authority otherwise granted to them by other provisions of this code.</w:t>
      </w:r>
    </w:p>
    <w:p w14:paraId="1184E9F7" w14:textId="1E01EB6E" w:rsidR="00F53DD1" w:rsidRPr="009F12C9" w:rsidRDefault="008D03DF" w:rsidP="00551E74">
      <w:pPr>
        <w:pStyle w:val="SectionBody"/>
        <w:rPr>
          <w:color w:val="auto"/>
        </w:rPr>
      </w:pPr>
      <w:r w:rsidRPr="009F12C9">
        <w:rPr>
          <w:color w:val="auto"/>
          <w:u w:val="single"/>
        </w:rPr>
        <w:t>(b)</w:t>
      </w:r>
      <w:r w:rsidRPr="009F12C9">
        <w:rPr>
          <w:color w:val="auto"/>
        </w:rPr>
        <w:t xml:space="preserve"> </w:t>
      </w:r>
      <w:r w:rsidR="00F53DD1" w:rsidRPr="009F12C9">
        <w:rPr>
          <w:color w:val="auto"/>
        </w:rPr>
        <w:t>Any fees imposed under this article are dedicated to the county fire board for the purposes provided in this article.</w:t>
      </w:r>
    </w:p>
    <w:p w14:paraId="3FBA019C" w14:textId="4AA84D5A" w:rsidR="006E715F" w:rsidRPr="009F12C9" w:rsidRDefault="008D03DF" w:rsidP="006E715F">
      <w:pPr>
        <w:pStyle w:val="SectionBody"/>
        <w:rPr>
          <w:color w:val="auto"/>
          <w:u w:val="single"/>
        </w:rPr>
      </w:pPr>
      <w:r w:rsidRPr="009F12C9">
        <w:rPr>
          <w:color w:val="auto"/>
          <w:u w:val="single"/>
        </w:rPr>
        <w:t>(c) If the county fire board determines an amendment in the fee imposed in subsection (a) of this article is necessary, it shall, by resolution, request the county commission for such a change. Upon receipt of the resolution from the county fire board, the county commission shall, by ballot referendum, amend the ordinance imposing a fire fee and adopt the changes in the fee requested by the fireboard.</w:t>
      </w:r>
    </w:p>
    <w:p w14:paraId="21C748E5" w14:textId="36C6531E" w:rsidR="006E715F" w:rsidRPr="009F12C9" w:rsidRDefault="006E715F" w:rsidP="006E715F">
      <w:pPr>
        <w:pStyle w:val="SectionBody"/>
        <w:rPr>
          <w:color w:val="auto"/>
          <w:u w:val="single"/>
        </w:rPr>
      </w:pPr>
      <w:r w:rsidRPr="009F12C9">
        <w:rPr>
          <w:color w:val="auto"/>
          <w:u w:val="single"/>
        </w:rPr>
        <w:t>(1)</w:t>
      </w:r>
      <w:r w:rsidR="00650819" w:rsidRPr="009F12C9">
        <w:rPr>
          <w:color w:val="auto"/>
          <w:u w:val="single"/>
        </w:rPr>
        <w:t xml:space="preserve">  </w:t>
      </w:r>
      <w:r w:rsidRPr="009F12C9">
        <w:rPr>
          <w:rFonts w:cs="Times New Roman"/>
          <w:color w:val="auto"/>
          <w:u w:val="single"/>
        </w:rPr>
        <w:t xml:space="preserve">This referendum to determine whether it is the will of the voters of a county that an amendment to the fire fee is necessary may be held at any regular primary or general election or in conjunction with any other countywide election. Any election at which the question of amending the fire fee is voted upon shall be held at the voting precincts established for holding primary or general elections. All of the provisions of the general election laws, when not in conflict with the provisions of this article, shall apply to voting and elections hereunder, insofar as practicable. The </w:t>
      </w:r>
      <w:r w:rsidRPr="009F12C9">
        <w:rPr>
          <w:rFonts w:cs="Times New Roman"/>
          <w:color w:val="auto"/>
          <w:u w:val="single"/>
        </w:rPr>
        <w:lastRenderedPageBreak/>
        <w:t xml:space="preserve">county commission shall, not less than </w:t>
      </w:r>
      <w:r w:rsidR="004F1081" w:rsidRPr="009F12C9">
        <w:rPr>
          <w:rFonts w:cs="Times New Roman"/>
          <w:color w:val="auto"/>
          <w:u w:val="single"/>
        </w:rPr>
        <w:t>70</w:t>
      </w:r>
      <w:r w:rsidRPr="009F12C9">
        <w:rPr>
          <w:rFonts w:cs="Times New Roman"/>
          <w:color w:val="auto"/>
          <w:u w:val="single"/>
        </w:rPr>
        <w:t xml:space="preserve"> days before the election, order that the issue be placed on the ballot and referendum held at the next primary, general or special election to determine whether it is the will of the voters of the county that a fire fee be amended.</w:t>
      </w:r>
    </w:p>
    <w:p w14:paraId="75442EB0" w14:textId="37C2BE99" w:rsidR="006E715F" w:rsidRPr="009F12C9" w:rsidRDefault="006E715F" w:rsidP="006E715F">
      <w:pPr>
        <w:widowControl w:val="0"/>
        <w:ind w:firstLine="720"/>
        <w:jc w:val="both"/>
        <w:rPr>
          <w:rFonts w:eastAsia="Calibri" w:cs="Times New Roman"/>
          <w:color w:val="auto"/>
          <w:u w:val="single"/>
        </w:rPr>
      </w:pPr>
      <w:r w:rsidRPr="009F12C9">
        <w:rPr>
          <w:rFonts w:eastAsia="Calibri" w:cs="Times New Roman"/>
          <w:color w:val="auto"/>
          <w:u w:val="single"/>
        </w:rPr>
        <w:t>(2) The ballot, or the ballot labels where voting machines are used, shall have printed thereon substantially the following:</w:t>
      </w:r>
    </w:p>
    <w:p w14:paraId="53C00A4D" w14:textId="52B30DF3" w:rsidR="006E715F" w:rsidRPr="009F12C9" w:rsidRDefault="006E715F" w:rsidP="006E715F">
      <w:pPr>
        <w:widowControl w:val="0"/>
        <w:ind w:firstLine="720"/>
        <w:jc w:val="both"/>
        <w:rPr>
          <w:rFonts w:eastAsia="Calibri" w:cs="Times New Roman"/>
          <w:color w:val="auto"/>
          <w:u w:val="single"/>
        </w:rPr>
      </w:pPr>
      <w:r w:rsidRPr="009F12C9">
        <w:rPr>
          <w:rFonts w:eastAsia="Calibri" w:cs="Times New Roman"/>
          <w:color w:val="auto"/>
          <w:u w:val="single"/>
        </w:rPr>
        <w:t xml:space="preserve">"Shall the county commission be permitted to amend the fire fee in __________ County, </w:t>
      </w:r>
    </w:p>
    <w:p w14:paraId="09580943" w14:textId="1E73D71E" w:rsidR="006E715F" w:rsidRPr="009F12C9" w:rsidRDefault="006E715F" w:rsidP="006E715F">
      <w:pPr>
        <w:widowControl w:val="0"/>
        <w:ind w:firstLine="720"/>
        <w:jc w:val="both"/>
        <w:rPr>
          <w:rFonts w:eastAsia="Calibri" w:cs="Times New Roman"/>
          <w:color w:val="auto"/>
          <w:u w:val="single"/>
        </w:rPr>
      </w:pPr>
      <w:r w:rsidRPr="009F12C9">
        <w:rPr>
          <w:rFonts w:eastAsia="Calibri" w:cs="Times New Roman"/>
          <w:color w:val="auto"/>
          <w:u w:val="single"/>
        </w:rPr>
        <w:t xml:space="preserve">__ </w:t>
      </w:r>
      <w:r w:rsidRPr="009F12C9">
        <w:rPr>
          <w:rFonts w:eastAsia="Calibri" w:cs="Times New Roman"/>
          <w:color w:val="auto"/>
        </w:rPr>
        <w:t xml:space="preserve"> </w:t>
      </w:r>
      <w:r w:rsidRPr="009F12C9">
        <w:rPr>
          <w:rFonts w:eastAsia="Calibri" w:cs="Times New Roman"/>
          <w:color w:val="auto"/>
          <w:u w:val="single"/>
        </w:rPr>
        <w:t>For the fee amendment.</w:t>
      </w:r>
      <w:r w:rsidR="0093427C" w:rsidRPr="009F12C9">
        <w:rPr>
          <w:rFonts w:eastAsia="Calibri" w:cs="Times New Roman"/>
          <w:color w:val="auto"/>
          <w:u w:val="single"/>
        </w:rPr>
        <w:t xml:space="preserve"> West Virginia?</w:t>
      </w:r>
    </w:p>
    <w:p w14:paraId="1168084A" w14:textId="419ACC64" w:rsidR="006E715F" w:rsidRPr="009F12C9" w:rsidRDefault="006E715F" w:rsidP="006E715F">
      <w:pPr>
        <w:widowControl w:val="0"/>
        <w:ind w:firstLine="720"/>
        <w:jc w:val="both"/>
        <w:rPr>
          <w:rFonts w:eastAsia="Calibri" w:cs="Times New Roman"/>
          <w:color w:val="auto"/>
          <w:u w:val="single"/>
        </w:rPr>
      </w:pPr>
      <w:r w:rsidRPr="009F12C9">
        <w:rPr>
          <w:rFonts w:eastAsia="Calibri" w:cs="Times New Roman"/>
          <w:color w:val="auto"/>
          <w:u w:val="single"/>
        </w:rPr>
        <w:t xml:space="preserve">__ </w:t>
      </w:r>
      <w:r w:rsidRPr="009F12C9">
        <w:rPr>
          <w:rFonts w:eastAsia="Calibri" w:cs="Times New Roman"/>
          <w:color w:val="auto"/>
        </w:rPr>
        <w:t xml:space="preserve"> </w:t>
      </w:r>
      <w:r w:rsidRPr="009F12C9">
        <w:rPr>
          <w:rFonts w:eastAsia="Calibri" w:cs="Times New Roman"/>
          <w:color w:val="auto"/>
          <w:u w:val="single"/>
        </w:rPr>
        <w:t>Against the fee amendment.</w:t>
      </w:r>
    </w:p>
    <w:p w14:paraId="5F12B428" w14:textId="77777777" w:rsidR="006E715F" w:rsidRPr="009F12C9" w:rsidRDefault="006E715F" w:rsidP="006E715F">
      <w:pPr>
        <w:widowControl w:val="0"/>
        <w:ind w:firstLine="720"/>
        <w:jc w:val="both"/>
        <w:rPr>
          <w:rFonts w:eastAsia="Calibri" w:cs="Times New Roman"/>
          <w:color w:val="auto"/>
          <w:u w:val="single"/>
        </w:rPr>
      </w:pPr>
      <w:r w:rsidRPr="009F12C9">
        <w:rPr>
          <w:rFonts w:eastAsia="Calibri" w:cs="Times New Roman"/>
          <w:color w:val="auto"/>
          <w:u w:val="single"/>
        </w:rPr>
        <w:t>(Place a cross mark in the square opposite your choice.)"</w:t>
      </w:r>
    </w:p>
    <w:p w14:paraId="3763CB88" w14:textId="027A869B" w:rsidR="006E715F" w:rsidRPr="009F12C9" w:rsidRDefault="006E715F" w:rsidP="0063407D">
      <w:pPr>
        <w:widowControl w:val="0"/>
        <w:ind w:firstLine="720"/>
        <w:jc w:val="both"/>
        <w:rPr>
          <w:rFonts w:eastAsia="Calibri" w:cs="Times New Roman"/>
          <w:color w:val="auto"/>
          <w:u w:val="single"/>
        </w:rPr>
        <w:sectPr w:rsidR="006E715F" w:rsidRPr="009F12C9" w:rsidSect="00FC030E">
          <w:type w:val="continuous"/>
          <w:pgSz w:w="12240" w:h="15840"/>
          <w:pgMar w:top="1440" w:right="1440" w:bottom="1440" w:left="1440" w:header="720" w:footer="720" w:gutter="0"/>
          <w:lnNumType w:countBy="1" w:restart="newSection"/>
          <w:pgNumType w:start="1"/>
          <w:cols w:space="720"/>
          <w:noEndnote/>
          <w:docGrid w:linePitch="326"/>
        </w:sectPr>
      </w:pPr>
      <w:r w:rsidRPr="009F12C9">
        <w:rPr>
          <w:rFonts w:eastAsia="Calibri" w:cs="Times New Roman"/>
          <w:color w:val="auto"/>
          <w:u w:val="single"/>
        </w:rPr>
        <w:t xml:space="preserve">(3) If a majority of legal votes cast upon the question be for the fire fee amendment, the county commission shall, after the certification of the results of the referendum, thereafter adopt an ordinance, within </w:t>
      </w:r>
      <w:r w:rsidR="00A92EF7" w:rsidRPr="009F12C9">
        <w:rPr>
          <w:rFonts w:eastAsia="Calibri" w:cs="Times New Roman"/>
          <w:color w:val="auto"/>
          <w:u w:val="single"/>
        </w:rPr>
        <w:t>180</w:t>
      </w:r>
      <w:r w:rsidRPr="009F12C9">
        <w:rPr>
          <w:rFonts w:eastAsia="Calibri" w:cs="Times New Roman"/>
          <w:color w:val="auto"/>
          <w:u w:val="single"/>
        </w:rPr>
        <w:t xml:space="preserve"> days of certification, establishing the fire fee amendment in the county: </w:t>
      </w:r>
      <w:r w:rsidRPr="009F12C9">
        <w:rPr>
          <w:rFonts w:eastAsia="Calibri" w:cs="Times New Roman"/>
          <w:i/>
          <w:iCs/>
          <w:color w:val="auto"/>
          <w:u w:val="single"/>
        </w:rPr>
        <w:t>Provided,</w:t>
      </w:r>
      <w:r w:rsidRPr="009F12C9">
        <w:rPr>
          <w:rFonts w:eastAsia="Calibri" w:cs="Times New Roman"/>
          <w:color w:val="auto"/>
          <w:u w:val="single"/>
        </w:rPr>
        <w:t xml:space="preserve"> That such program shall be implemented and operational no later than </w:t>
      </w:r>
      <w:r w:rsidR="005D2D46" w:rsidRPr="009F12C9">
        <w:rPr>
          <w:rFonts w:eastAsia="Calibri" w:cs="Times New Roman"/>
          <w:color w:val="auto"/>
          <w:u w:val="single"/>
        </w:rPr>
        <w:t>12</w:t>
      </w:r>
      <w:r w:rsidRPr="009F12C9">
        <w:rPr>
          <w:rFonts w:eastAsia="Calibri" w:cs="Times New Roman"/>
          <w:color w:val="auto"/>
          <w:u w:val="single"/>
        </w:rPr>
        <w:t xml:space="preserve"> months following certification. If a majority of the legal votes cast upon the question be against the fire fee amendment, the policy shall not take effect, but the question may again be submitted to a vote at any subsequent election in the manner herein provided</w:t>
      </w:r>
      <w:r w:rsidR="006D4DA4" w:rsidRPr="009F12C9">
        <w:rPr>
          <w:rFonts w:eastAsia="Calibri" w:cs="Times New Roman"/>
          <w:color w:val="auto"/>
          <w:u w:val="single"/>
        </w:rPr>
        <w:t>.</w:t>
      </w:r>
    </w:p>
    <w:p w14:paraId="3310759C" w14:textId="038BBB6B" w:rsidR="006E715F" w:rsidRPr="009F12C9" w:rsidRDefault="006E715F" w:rsidP="006E715F">
      <w:pPr>
        <w:pStyle w:val="SectionBody"/>
        <w:ind w:firstLine="0"/>
        <w:rPr>
          <w:color w:val="auto"/>
        </w:rPr>
        <w:sectPr w:rsidR="006E715F" w:rsidRPr="009F12C9" w:rsidSect="00FC030E">
          <w:type w:val="continuous"/>
          <w:pgSz w:w="12240" w:h="15840"/>
          <w:pgMar w:top="1440" w:right="1440" w:bottom="1440" w:left="1440" w:header="720" w:footer="720" w:gutter="0"/>
          <w:lnNumType w:countBy="1" w:restart="newSection"/>
          <w:pgNumType w:start="1"/>
          <w:cols w:space="720"/>
          <w:noEndnote/>
          <w:docGrid w:linePitch="326"/>
        </w:sectPr>
      </w:pPr>
    </w:p>
    <w:p w14:paraId="117E975E" w14:textId="53B644DF" w:rsidR="006865E9" w:rsidRPr="009F12C9" w:rsidRDefault="00CF1DCA" w:rsidP="006D4DA4">
      <w:pPr>
        <w:pStyle w:val="Note"/>
        <w:rPr>
          <w:color w:val="auto"/>
        </w:rPr>
      </w:pPr>
      <w:r w:rsidRPr="009F12C9">
        <w:rPr>
          <w:color w:val="auto"/>
        </w:rPr>
        <w:t>NOTE: The</w:t>
      </w:r>
      <w:r w:rsidR="006865E9" w:rsidRPr="009F12C9">
        <w:rPr>
          <w:color w:val="auto"/>
        </w:rPr>
        <w:t xml:space="preserve"> purpose of this bill is to</w:t>
      </w:r>
      <w:r w:rsidR="00F53DD1" w:rsidRPr="009F12C9">
        <w:rPr>
          <w:color w:val="auto"/>
        </w:rPr>
        <w:t xml:space="preserve"> clarify that counties can </w:t>
      </w:r>
      <w:r w:rsidR="0063407D" w:rsidRPr="009F12C9">
        <w:rPr>
          <w:color w:val="auto"/>
        </w:rPr>
        <w:t>hire</w:t>
      </w:r>
      <w:r w:rsidR="00F53DD1" w:rsidRPr="009F12C9">
        <w:rPr>
          <w:color w:val="auto"/>
        </w:rPr>
        <w:t xml:space="preserve"> firefighters as paid staff and to modify the existing procedures to include a </w:t>
      </w:r>
      <w:r w:rsidR="0063407D" w:rsidRPr="009F12C9">
        <w:rPr>
          <w:color w:val="auto"/>
        </w:rPr>
        <w:t xml:space="preserve">referendum </w:t>
      </w:r>
      <w:r w:rsidR="00F53DD1" w:rsidRPr="009F12C9">
        <w:rPr>
          <w:color w:val="auto"/>
        </w:rPr>
        <w:t xml:space="preserve">procedure </w:t>
      </w:r>
      <w:r w:rsidR="0063407D" w:rsidRPr="009F12C9">
        <w:rPr>
          <w:color w:val="auto"/>
        </w:rPr>
        <w:t>by a county commission</w:t>
      </w:r>
      <w:r w:rsidR="00F53DD1" w:rsidRPr="009F12C9">
        <w:rPr>
          <w:color w:val="auto"/>
        </w:rPr>
        <w:t xml:space="preserve">, as it relates to </w:t>
      </w:r>
      <w:r w:rsidR="0063407D" w:rsidRPr="009F12C9">
        <w:rPr>
          <w:color w:val="auto"/>
        </w:rPr>
        <w:t>amending fire</w:t>
      </w:r>
      <w:r w:rsidR="00F53DD1" w:rsidRPr="009F12C9">
        <w:rPr>
          <w:color w:val="auto"/>
        </w:rPr>
        <w:t xml:space="preserve"> fees </w:t>
      </w:r>
      <w:r w:rsidR="006975E6" w:rsidRPr="009F12C9">
        <w:rPr>
          <w:color w:val="auto"/>
        </w:rPr>
        <w:t xml:space="preserve">for </w:t>
      </w:r>
      <w:r w:rsidR="0063407D" w:rsidRPr="009F12C9">
        <w:rPr>
          <w:color w:val="auto"/>
        </w:rPr>
        <w:t>counties</w:t>
      </w:r>
      <w:r w:rsidR="00B357D2" w:rsidRPr="009F12C9">
        <w:rPr>
          <w:color w:val="auto"/>
        </w:rPr>
        <w:t>.</w:t>
      </w:r>
    </w:p>
    <w:p w14:paraId="4081B5A2" w14:textId="63C1D7C4" w:rsidR="006865E9" w:rsidRPr="009F12C9" w:rsidRDefault="00AE48A0" w:rsidP="00CC1F3B">
      <w:pPr>
        <w:pStyle w:val="Note"/>
        <w:rPr>
          <w:color w:val="auto"/>
        </w:rPr>
      </w:pPr>
      <w:r w:rsidRPr="009F12C9">
        <w:rPr>
          <w:color w:val="auto"/>
        </w:rPr>
        <w:t>Strike-throughs indicate language that would be stricken from a heading or the present law</w:t>
      </w:r>
      <w:r w:rsidR="00A2749A" w:rsidRPr="009F12C9">
        <w:rPr>
          <w:color w:val="auto"/>
        </w:rPr>
        <w:t>,</w:t>
      </w:r>
      <w:r w:rsidRPr="009F12C9">
        <w:rPr>
          <w:color w:val="auto"/>
        </w:rPr>
        <w:t xml:space="preserve"> and underscoring indicates new language that would be added.</w:t>
      </w:r>
    </w:p>
    <w:sectPr w:rsidR="006865E9" w:rsidRPr="009F12C9" w:rsidSect="00FC030E">
      <w:type w:val="continuous"/>
      <w:pgSz w:w="12240" w:h="15840" w:code="1"/>
      <w:pgMar w:top="1440" w:right="1440" w:bottom="1440" w:left="1440" w:header="720" w:footer="720" w:gutter="0"/>
      <w:lnNumType w:countBy="1" w:restart="newSection"/>
      <w:pgNumType w:start="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674FBC" w14:textId="77777777" w:rsidR="005A3DAE" w:rsidRPr="00B844FE" w:rsidRDefault="005A3DAE" w:rsidP="00B844FE">
      <w:r>
        <w:separator/>
      </w:r>
    </w:p>
  </w:endnote>
  <w:endnote w:type="continuationSeparator" w:id="0">
    <w:p w14:paraId="44879C5A"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5064FB83"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4D11B9A4"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64360660"/>
      <w:docPartObj>
        <w:docPartGallery w:val="Page Numbers (Bottom of Page)"/>
        <w:docPartUnique/>
      </w:docPartObj>
    </w:sdtPr>
    <w:sdtEndPr>
      <w:rPr>
        <w:noProof/>
      </w:rPr>
    </w:sdtEndPr>
    <w:sdtContent>
      <w:p w14:paraId="76DE7000" w14:textId="76693792" w:rsidR="001F6E63" w:rsidRDefault="001F6E6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36E8B0C" w14:textId="7A48A275" w:rsidR="002A0269" w:rsidRDefault="002A0269" w:rsidP="00DF199D">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AD0A67" w14:textId="77777777" w:rsidR="00FC030E" w:rsidRDefault="00FC030E" w:rsidP="00FC030E">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8476208"/>
      <w:docPartObj>
        <w:docPartGallery w:val="Page Numbers (Bottom of Page)"/>
        <w:docPartUnique/>
      </w:docPartObj>
    </w:sdtPr>
    <w:sdtEndPr>
      <w:rPr>
        <w:noProof/>
      </w:rPr>
    </w:sdtEndPr>
    <w:sdtContent>
      <w:p w14:paraId="2743E2B3" w14:textId="6AFE5310" w:rsidR="00FA3EAD" w:rsidRDefault="00FA3EA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070E29" w14:textId="77777777" w:rsidR="005A3DAE" w:rsidRPr="00B844FE" w:rsidRDefault="005A3DAE" w:rsidP="00B844FE">
      <w:r>
        <w:separator/>
      </w:r>
    </w:p>
  </w:footnote>
  <w:footnote w:type="continuationSeparator" w:id="0">
    <w:p w14:paraId="670DC8B1"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10EAFB" w14:textId="77777777" w:rsidR="002A0269" w:rsidRPr="00B844FE" w:rsidRDefault="002F2329">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704B5F" w14:textId="297BBD30" w:rsidR="00C33014" w:rsidRPr="00C33014" w:rsidRDefault="00AE48A0" w:rsidP="000573A9">
    <w:pPr>
      <w:pStyle w:val="HeaderStyle"/>
    </w:pPr>
    <w:bookmarkStart w:id="0" w:name="_Hlk65575119"/>
    <w:r>
      <w:t>I</w:t>
    </w:r>
    <w:r w:rsidR="001A66B7">
      <w:t xml:space="preserve">ntr </w:t>
    </w:r>
    <w:sdt>
      <w:sdtPr>
        <w:tag w:val="BNumWH"/>
        <w:id w:val="138549797"/>
        <w:placeholder>
          <w:docPart w:val="30551AAA519B41DAB2DF1EE2759CA9F3"/>
        </w:placeholder>
        <w:text/>
      </w:sdtPr>
      <w:sdtEndPr/>
      <w:sdtContent>
        <w:r w:rsidR="007426B5">
          <w:t xml:space="preserve"> </w:t>
        </w:r>
        <w:r w:rsidR="007E729F">
          <w:t>HB</w:t>
        </w:r>
      </w:sdtContent>
    </w:sdt>
    <w:r w:rsidR="007A5259">
      <w:t xml:space="preserve"> </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F53DD1">
          <w:rPr>
            <w:color w:val="auto"/>
          </w:rPr>
          <w:t>2021R2648</w:t>
        </w:r>
        <w:r w:rsidR="00FC030E">
          <w:rPr>
            <w:color w:val="auto"/>
          </w:rPr>
          <w:t>A</w:t>
        </w:r>
      </w:sdtContent>
    </w:sdt>
  </w:p>
  <w:bookmarkEnd w:id="0"/>
  <w:p w14:paraId="21086264"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D7C69" w14:textId="2FD7547F" w:rsidR="002A0269" w:rsidRPr="002A0269" w:rsidRDefault="002F2329" w:rsidP="00CC1F3B">
    <w:pPr>
      <w:pStyle w:val="HeaderStyle"/>
    </w:pPr>
    <w:sdt>
      <w:sdtPr>
        <w:tag w:val="BNumWH"/>
        <w:id w:val="-1890952866"/>
        <w:placeholder>
          <w:docPart w:val="13458869123A4020BA2E559903C031FA"/>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F53DD1">
          <w:t>2021R2648</w:t>
        </w:r>
        <w:r w:rsidR="00FC030E">
          <w:t>A</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808004" w14:textId="5B6195BF" w:rsidR="007426B5" w:rsidRPr="00210D8F" w:rsidRDefault="001F6E63" w:rsidP="001F6E63">
    <w:pPr>
      <w:pStyle w:val="HeaderStyle"/>
      <w:rPr>
        <w:color w:val="00B0F0"/>
      </w:rPr>
    </w:pPr>
    <w:r>
      <w:t xml:space="preserve">Intr </w:t>
    </w:r>
    <w:sdt>
      <w:sdtPr>
        <w:tag w:val="BNumWH"/>
        <w:id w:val="546950147"/>
        <w:placeholder>
          <w:docPart w:val="B60407268AC44598A280F6A2ED82FB72"/>
        </w:placeholder>
        <w:text/>
      </w:sdtPr>
      <w:sdtEndPr/>
      <w:sdtContent>
        <w:r>
          <w:t xml:space="preserve"> </w:t>
        </w:r>
        <w:r w:rsidR="007E729F">
          <w:t>HB</w:t>
        </w:r>
      </w:sdtContent>
    </w:sdt>
    <w:r>
      <w:t xml:space="preserve"> </w:t>
    </w:r>
    <w:r w:rsidRPr="002A0269">
      <w:ptab w:relativeTo="margin" w:alignment="center" w:leader="none"/>
    </w:r>
    <w:r>
      <w:tab/>
    </w:r>
    <w:sdt>
      <w:sdtPr>
        <w:alias w:val="CBD Number"/>
        <w:tag w:val="CBD Number"/>
        <w:id w:val="-136107462"/>
        <w:text/>
      </w:sdtPr>
      <w:sdtEndPr/>
      <w:sdtContent>
        <w:r w:rsidR="00F53DD1" w:rsidRPr="008D59AA">
          <w:t>2021R2</w:t>
        </w:r>
        <w:r w:rsidR="00496A64" w:rsidRPr="008D59AA">
          <w:t>648</w:t>
        </w:r>
      </w:sdtContent>
    </w:sdt>
    <w:r w:rsidR="00210D8F" w:rsidRPr="008D59AA">
      <w: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675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MzcwNjEEMQxNlHSUglOLizPz80AKjGoBWLqPjSwAAAA="/>
  </w:docVars>
  <w:rsids>
    <w:rsidRoot w:val="00CB1ADC"/>
    <w:rsid w:val="0000526A"/>
    <w:rsid w:val="00007903"/>
    <w:rsid w:val="000115B4"/>
    <w:rsid w:val="0004497F"/>
    <w:rsid w:val="000573A9"/>
    <w:rsid w:val="00075559"/>
    <w:rsid w:val="00085D22"/>
    <w:rsid w:val="00092299"/>
    <w:rsid w:val="000B7C16"/>
    <w:rsid w:val="000C5C77"/>
    <w:rsid w:val="000E3912"/>
    <w:rsid w:val="0010070F"/>
    <w:rsid w:val="00103A57"/>
    <w:rsid w:val="001242B9"/>
    <w:rsid w:val="001375AE"/>
    <w:rsid w:val="0015112E"/>
    <w:rsid w:val="001552E7"/>
    <w:rsid w:val="001566B4"/>
    <w:rsid w:val="0016560A"/>
    <w:rsid w:val="0019129F"/>
    <w:rsid w:val="001A66B7"/>
    <w:rsid w:val="001C279E"/>
    <w:rsid w:val="001C4B59"/>
    <w:rsid w:val="001D459E"/>
    <w:rsid w:val="001E3102"/>
    <w:rsid w:val="001F2470"/>
    <w:rsid w:val="001F51AA"/>
    <w:rsid w:val="001F6E63"/>
    <w:rsid w:val="00210D8F"/>
    <w:rsid w:val="0027011C"/>
    <w:rsid w:val="00274200"/>
    <w:rsid w:val="00275740"/>
    <w:rsid w:val="002A0269"/>
    <w:rsid w:val="002A03FF"/>
    <w:rsid w:val="002A252C"/>
    <w:rsid w:val="002C314E"/>
    <w:rsid w:val="002F2329"/>
    <w:rsid w:val="00303684"/>
    <w:rsid w:val="00312F2C"/>
    <w:rsid w:val="003143F5"/>
    <w:rsid w:val="00314854"/>
    <w:rsid w:val="0036366E"/>
    <w:rsid w:val="00394191"/>
    <w:rsid w:val="00395C83"/>
    <w:rsid w:val="003C51CD"/>
    <w:rsid w:val="004341E2"/>
    <w:rsid w:val="004368E0"/>
    <w:rsid w:val="00474C8C"/>
    <w:rsid w:val="004907D3"/>
    <w:rsid w:val="00496A64"/>
    <w:rsid w:val="004C13DD"/>
    <w:rsid w:val="004D3B7A"/>
    <w:rsid w:val="004E3441"/>
    <w:rsid w:val="004E79CC"/>
    <w:rsid w:val="004F0D45"/>
    <w:rsid w:val="004F1081"/>
    <w:rsid w:val="00500579"/>
    <w:rsid w:val="00551E74"/>
    <w:rsid w:val="005A3DAE"/>
    <w:rsid w:val="005A5366"/>
    <w:rsid w:val="005D2D46"/>
    <w:rsid w:val="00632C14"/>
    <w:rsid w:val="0063407D"/>
    <w:rsid w:val="006369EB"/>
    <w:rsid w:val="00637E73"/>
    <w:rsid w:val="00650819"/>
    <w:rsid w:val="0065107E"/>
    <w:rsid w:val="006865E9"/>
    <w:rsid w:val="0068666A"/>
    <w:rsid w:val="0069134C"/>
    <w:rsid w:val="00691F3E"/>
    <w:rsid w:val="00694BFB"/>
    <w:rsid w:val="006975E6"/>
    <w:rsid w:val="006A106B"/>
    <w:rsid w:val="006C523D"/>
    <w:rsid w:val="006D4036"/>
    <w:rsid w:val="006D4DA4"/>
    <w:rsid w:val="006E715F"/>
    <w:rsid w:val="006F3C27"/>
    <w:rsid w:val="00732597"/>
    <w:rsid w:val="007426B5"/>
    <w:rsid w:val="00770392"/>
    <w:rsid w:val="007A5259"/>
    <w:rsid w:val="007A7081"/>
    <w:rsid w:val="007C6690"/>
    <w:rsid w:val="007E729F"/>
    <w:rsid w:val="007F1CF5"/>
    <w:rsid w:val="00834EDE"/>
    <w:rsid w:val="008736AA"/>
    <w:rsid w:val="008B5ADF"/>
    <w:rsid w:val="008C013D"/>
    <w:rsid w:val="008D03DF"/>
    <w:rsid w:val="008D275D"/>
    <w:rsid w:val="008D59AA"/>
    <w:rsid w:val="00911175"/>
    <w:rsid w:val="0093427C"/>
    <w:rsid w:val="00943E16"/>
    <w:rsid w:val="00980327"/>
    <w:rsid w:val="00986478"/>
    <w:rsid w:val="009B5557"/>
    <w:rsid w:val="009F1067"/>
    <w:rsid w:val="009F12C9"/>
    <w:rsid w:val="00A07A95"/>
    <w:rsid w:val="00A2749A"/>
    <w:rsid w:val="00A31E01"/>
    <w:rsid w:val="00A527AD"/>
    <w:rsid w:val="00A718CF"/>
    <w:rsid w:val="00A91B0C"/>
    <w:rsid w:val="00A92EF7"/>
    <w:rsid w:val="00AA251E"/>
    <w:rsid w:val="00AB4E69"/>
    <w:rsid w:val="00AC4E2C"/>
    <w:rsid w:val="00AE48A0"/>
    <w:rsid w:val="00AE61BE"/>
    <w:rsid w:val="00B16F25"/>
    <w:rsid w:val="00B24422"/>
    <w:rsid w:val="00B344DE"/>
    <w:rsid w:val="00B357D2"/>
    <w:rsid w:val="00B36287"/>
    <w:rsid w:val="00B36DF0"/>
    <w:rsid w:val="00B54A92"/>
    <w:rsid w:val="00B66B81"/>
    <w:rsid w:val="00B80C20"/>
    <w:rsid w:val="00B844FE"/>
    <w:rsid w:val="00B86B4F"/>
    <w:rsid w:val="00BA1F84"/>
    <w:rsid w:val="00BC562B"/>
    <w:rsid w:val="00C0359A"/>
    <w:rsid w:val="00C33014"/>
    <w:rsid w:val="00C33434"/>
    <w:rsid w:val="00C34869"/>
    <w:rsid w:val="00C42EB6"/>
    <w:rsid w:val="00C85096"/>
    <w:rsid w:val="00C92192"/>
    <w:rsid w:val="00CB1ADC"/>
    <w:rsid w:val="00CB20EF"/>
    <w:rsid w:val="00CB5BAC"/>
    <w:rsid w:val="00CC1F3B"/>
    <w:rsid w:val="00CD12CB"/>
    <w:rsid w:val="00CD36CF"/>
    <w:rsid w:val="00CF1DCA"/>
    <w:rsid w:val="00D14A79"/>
    <w:rsid w:val="00D579FC"/>
    <w:rsid w:val="00D81C16"/>
    <w:rsid w:val="00DA3BDC"/>
    <w:rsid w:val="00DB763E"/>
    <w:rsid w:val="00DC4E8B"/>
    <w:rsid w:val="00DD27E1"/>
    <w:rsid w:val="00DE09C9"/>
    <w:rsid w:val="00DE526B"/>
    <w:rsid w:val="00DF199D"/>
    <w:rsid w:val="00DF6076"/>
    <w:rsid w:val="00E01542"/>
    <w:rsid w:val="00E365F1"/>
    <w:rsid w:val="00E62F48"/>
    <w:rsid w:val="00E831B3"/>
    <w:rsid w:val="00E95FBC"/>
    <w:rsid w:val="00ED1569"/>
    <w:rsid w:val="00EE70CB"/>
    <w:rsid w:val="00F41CA2"/>
    <w:rsid w:val="00F443C0"/>
    <w:rsid w:val="00F53DD1"/>
    <w:rsid w:val="00F55D85"/>
    <w:rsid w:val="00F62EFB"/>
    <w:rsid w:val="00F939A4"/>
    <w:rsid w:val="00FA3EAD"/>
    <w:rsid w:val="00FA5C5C"/>
    <w:rsid w:val="00FA7B09"/>
    <w:rsid w:val="00FC030E"/>
    <w:rsid w:val="00FC5D03"/>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7585"/>
    <o:shapelayout v:ext="edit">
      <o:idmap v:ext="edit" data="1"/>
    </o:shapelayout>
  </w:shapeDefaults>
  <w:decimalSymbol w:val="."/>
  <w:listSeparator w:val=","/>
  <w14:docId w14:val="31DBFC90"/>
  <w15:chartTrackingRefBased/>
  <w15:docId w15:val="{18122D69-1F60-4C93-BA06-4D119172EB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77039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039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B0721C"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B0721C"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B0721C"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B0721C"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B0721C" w:rsidRDefault="00075561">
          <w:pPr>
            <w:pStyle w:val="460D713500284C7FB4932CF3609CC106"/>
          </w:pPr>
          <w:r>
            <w:rPr>
              <w:rStyle w:val="PlaceholderText"/>
            </w:rPr>
            <w:t>Enter References</w:t>
          </w:r>
        </w:p>
      </w:docPartBody>
    </w:docPart>
    <w:docPart>
      <w:docPartPr>
        <w:name w:val="30551AAA519B41DAB2DF1EE2759CA9F3"/>
        <w:category>
          <w:name w:val="General"/>
          <w:gallery w:val="placeholder"/>
        </w:category>
        <w:types>
          <w:type w:val="bbPlcHdr"/>
        </w:types>
        <w:behaviors>
          <w:behavior w:val="content"/>
        </w:behaviors>
        <w:guid w:val="{958ED2DF-87B5-4EBA-8A10-D06DC903F402}"/>
      </w:docPartPr>
      <w:docPartBody>
        <w:p w:rsidR="002742CB" w:rsidRDefault="002742CB"/>
      </w:docPartBody>
    </w:docPart>
    <w:docPart>
      <w:docPartPr>
        <w:name w:val="13458869123A4020BA2E559903C031FA"/>
        <w:category>
          <w:name w:val="General"/>
          <w:gallery w:val="placeholder"/>
        </w:category>
        <w:types>
          <w:type w:val="bbPlcHdr"/>
        </w:types>
        <w:behaviors>
          <w:behavior w:val="content"/>
        </w:behaviors>
        <w:guid w:val="{8E2B2E51-E511-4E96-BAF5-3C882462FA21}"/>
      </w:docPartPr>
      <w:docPartBody>
        <w:p w:rsidR="002742CB" w:rsidRDefault="002742CB"/>
      </w:docPartBody>
    </w:docPart>
    <w:docPart>
      <w:docPartPr>
        <w:name w:val="B60407268AC44598A280F6A2ED82FB72"/>
        <w:category>
          <w:name w:val="General"/>
          <w:gallery w:val="placeholder"/>
        </w:category>
        <w:types>
          <w:type w:val="bbPlcHdr"/>
        </w:types>
        <w:behaviors>
          <w:behavior w:val="content"/>
        </w:behaviors>
        <w:guid w:val="{8D6CE003-D10D-4A39-AB58-172544DB9E79}"/>
      </w:docPartPr>
      <w:docPartBody>
        <w:p w:rsidR="00F07CAA" w:rsidRDefault="00F07CAA"/>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2742CB"/>
    <w:rsid w:val="00757AEA"/>
    <w:rsid w:val="00B0721C"/>
    <w:rsid w:val="00F07C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655E6C-8F66-468F-A2F9-193F0AB591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62</Words>
  <Characters>548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3</cp:revision>
  <cp:lastPrinted>2021-03-03T19:12:00Z</cp:lastPrinted>
  <dcterms:created xsi:type="dcterms:W3CDTF">2021-03-04T17:04:00Z</dcterms:created>
  <dcterms:modified xsi:type="dcterms:W3CDTF">2021-03-05T13:59:00Z</dcterms:modified>
</cp:coreProperties>
</file>